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744605" w14:textId="78142DB8" w:rsidR="00693E09" w:rsidRDefault="00693E09" w:rsidP="004F7799">
      <w:pPr>
        <w:pStyle w:val="Heading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- Part 1</w:t>
      </w:r>
    </w:p>
    <w:p w14:paraId="6BAEEE07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0EE75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f you want, you can try to create the workshop in GitHu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72F212C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nstall Dependencies</w:t>
      </w:r>
      <w:r>
        <w:rPr>
          <w:rStyle w:val="eop"/>
          <w:rFonts w:ascii="Calibri" w:hAnsi="Calibri" w:cs="Calibri"/>
        </w:rPr>
        <w:t> </w:t>
      </w:r>
    </w:p>
    <w:p w14:paraId="76187C8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un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init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create a new project and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install express express-handlebars path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install all the dependenc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6E6EA9" w14:textId="77777777" w:rsidR="00693E09" w:rsidRDefault="00693E09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Create Files</w:t>
      </w:r>
      <w:r>
        <w:rPr>
          <w:rStyle w:val="eop"/>
          <w:rFonts w:ascii="Calibri" w:hAnsi="Calibri" w:cs="Calibri"/>
        </w:rPr>
        <w:t> </w:t>
      </w:r>
    </w:p>
    <w:p w14:paraId="3B98099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index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52B572B3" w14:textId="7C590E4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FE0C6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hb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4E2DA66D" w14:textId="0F2DA7AF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67E7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expres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393F418D" w14:textId="689FB62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C28448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lastRenderedPageBreak/>
        <w:t>routes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235991A1" w14:textId="5404A3CD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348E4D" w14:textId="77777777" w:rsidR="00693E09" w:rsidRDefault="00693E09" w:rsidP="004F7799">
      <w:pPr>
        <w:pStyle w:val="Heading2"/>
      </w:pPr>
      <w:r>
        <w:rPr>
          <w:rStyle w:val="normaltextrun"/>
          <w:rFonts w:ascii="Calibri" w:hAnsi="Calibri" w:cs="Calibri"/>
        </w:rPr>
        <w:t>Create Models</w:t>
      </w:r>
      <w:r>
        <w:rPr>
          <w:rStyle w:val="eop"/>
          <w:rFonts w:ascii="Calibri" w:hAnsi="Calibri" w:cs="Calibri"/>
        </w:rPr>
        <w:t> </w:t>
      </w:r>
    </w:p>
    <w:p w14:paraId="0143FE63" w14:textId="7121DE56" w:rsidR="00693E09" w:rsidRDefault="00693E09" w:rsidP="00FB301B">
      <w:pPr>
        <w:pStyle w:val="Heading3"/>
        <w:numPr>
          <w:ilvl w:val="1"/>
          <w:numId w:val="11"/>
        </w:numPr>
      </w:pPr>
      <w:r>
        <w:rPr>
          <w:rStyle w:val="normaltextrun"/>
          <w:rFonts w:ascii="Calibri" w:hAnsi="Calibri" w:cs="Calibri"/>
          <w:bCs/>
        </w:rPr>
        <w:t>Movie Model</w:t>
      </w:r>
      <w:r>
        <w:rPr>
          <w:rStyle w:val="eop"/>
          <w:rFonts w:ascii="Calibri" w:hAnsi="Calibri" w:cs="Calibri"/>
          <w:bCs/>
        </w:rPr>
        <w:t> </w:t>
      </w:r>
    </w:p>
    <w:p w14:paraId="2882CA59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ach movie should have the following properties (for now it could be an ES6 class)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997C85" w14:textId="7777777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4AC488" w14:textId="34222482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string</w:t>
      </w:r>
      <w:proofErr w:type="gramEnd"/>
    </w:p>
    <w:p w14:paraId="3A627F35" w14:textId="1CDF51D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6FB6DA02" w14:textId="5832E904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54D6830D" w14:textId="0BA724E7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FF30161" w14:textId="2AA35CFC" w:rsidR="00295C8B" w:rsidRPr="00295C8B" w:rsidRDefault="00295C8B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imageURL</w:t>
      </w:r>
      <w:proofErr w:type="spellEnd"/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446E5B2B" w14:textId="3E536AF0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9A3B52E" w14:textId="42435168" w:rsidR="00693E09" w:rsidRPr="00295C8B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295C8B"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 w:rsidRPr="00295C8B"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486A96B4" w14:textId="56AAFB41" w:rsidR="00693E09" w:rsidRDefault="00693E09" w:rsidP="00FB301B">
      <w:pPr>
        <w:pStyle w:val="Heading3"/>
        <w:numPr>
          <w:ilvl w:val="1"/>
          <w:numId w:val="11"/>
        </w:numPr>
      </w:pPr>
      <w:r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Storage</w:t>
      </w:r>
      <w:r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3C244D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tore the movies inside a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config/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database.json</w:t>
      </w:r>
      <w:proofErr w:type="spellEnd"/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7CE9BCB" w14:textId="2393C168" w:rsidR="00693E09" w:rsidRDefault="00693E09" w:rsidP="00FB301B">
      <w:pPr>
        <w:pStyle w:val="Heading3"/>
        <w:numPr>
          <w:ilvl w:val="1"/>
          <w:numId w:val="11"/>
        </w:numPr>
      </w:pPr>
      <w:r w:rsidRPr="00FB301B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Create Routes</w:t>
      </w:r>
      <w:r w:rsidRPr="00FB301B"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2C3BB003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 should implement the following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DC20D6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 </w:t>
      </w:r>
      <w:r>
        <w:rPr>
          <w:rStyle w:val="normaltextrun"/>
          <w:rFonts w:ascii="Calibri" w:hAnsi="Calibri" w:cs="Calibri"/>
          <w:sz w:val="22"/>
          <w:szCs w:val="22"/>
        </w:rPr>
        <w:t>– the main page (should visualize all the movies in the databas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E458A0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</w:t>
      </w:r>
      <w:proofErr w:type="gram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about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about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28FCB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</w:t>
      </w:r>
      <w:proofErr w:type="gram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create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reate movie for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74E05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details page about the selected mov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D01372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Any othe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404 not found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86D713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Main Page</w:t>
      </w:r>
      <w:r>
        <w:rPr>
          <w:rStyle w:val="eop"/>
          <w:rFonts w:ascii="Calibri" w:hAnsi="Calibri" w:cs="Calibri"/>
          <w:bCs/>
        </w:rPr>
        <w:t> </w:t>
      </w:r>
    </w:p>
    <w:p w14:paraId="73F5EBDC" w14:textId="7CFE43F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751B2A5F" wp14:editId="6CE322E9">
            <wp:extent cx="5993765" cy="3101709"/>
            <wp:effectExtent l="0" t="0" r="6985" b="381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332" cy="310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5F9150" w14:textId="3FA7936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bout Page</w:t>
      </w:r>
      <w:r>
        <w:rPr>
          <w:rStyle w:val="eop"/>
          <w:rFonts w:ascii="Calibri" w:hAnsi="Calibri" w:cs="Calibri"/>
          <w:bCs/>
        </w:rPr>
        <w:t> </w:t>
      </w:r>
    </w:p>
    <w:p w14:paraId="3A6FEB96" w14:textId="4790FAE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E357486" wp14:editId="0180FFF4">
            <wp:extent cx="5963285" cy="2743054"/>
            <wp:effectExtent l="0" t="0" r="0" b="635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97" cy="274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ADA53E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Create Page</w:t>
      </w:r>
      <w:r>
        <w:rPr>
          <w:rStyle w:val="eop"/>
          <w:rFonts w:ascii="Calibri" w:hAnsi="Calibri" w:cs="Calibri"/>
          <w:bCs/>
        </w:rPr>
        <w:t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37CB133F">
            <wp:extent cx="5985163" cy="4303467"/>
            <wp:effectExtent l="0" t="0" r="0" b="1905"/>
            <wp:docPr id="435688764" name="Картина 5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328" cy="431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92DDE" w14:textId="60780D84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515852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Details Page</w:t>
      </w:r>
      <w:r>
        <w:rPr>
          <w:rStyle w:val="eop"/>
          <w:rFonts w:ascii="Calibri" w:hAnsi="Calibri" w:cs="Calibri"/>
          <w:bCs/>
        </w:rPr>
        <w:t> </w:t>
      </w:r>
    </w:p>
    <w:p w14:paraId="26B5FDE2" w14:textId="3A52890A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485C44D" wp14:editId="30974F54">
            <wp:extent cx="6019800" cy="3506310"/>
            <wp:effectExtent l="0" t="0" r="0" b="0"/>
            <wp:docPr id="52854365" name="Картина 4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а, която съдържа текст, екранна снимка, софтуер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99" cy="351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D99481" w14:textId="77777777" w:rsidR="00693E09" w:rsidRDefault="00693E09" w:rsidP="00FB301B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Not Found Page</w:t>
      </w:r>
      <w:r>
        <w:rPr>
          <w:rStyle w:val="eop"/>
          <w:rFonts w:ascii="Calibri" w:hAnsi="Calibri" w:cs="Calibri"/>
          <w:bCs/>
        </w:rPr>
        <w:t> </w:t>
      </w:r>
    </w:p>
    <w:p w14:paraId="5A5FF8FA" w14:textId="77777777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AC87B7D" wp14:editId="19FF2961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C2D40" w14:textId="2401F682" w:rsidR="00693E09" w:rsidRPr="005B1221" w:rsidRDefault="005B1221" w:rsidP="004F7799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2. </w:t>
      </w:r>
      <w:r w:rsidR="00693E09">
        <w:rPr>
          <w:rStyle w:val="normaltextrun"/>
          <w:rFonts w:ascii="Calibri" w:hAnsi="Calibri" w:cs="Calibri"/>
        </w:rPr>
        <w:t>Create Templates</w:t>
      </w:r>
      <w:r w:rsidR="00693E09">
        <w:rPr>
          <w:rStyle w:val="eop"/>
          <w:rFonts w:ascii="Calibri" w:hAnsi="Calibri" w:cs="Calibri"/>
        </w:rPr>
        <w:t> </w:t>
      </w:r>
    </w:p>
    <w:p w14:paraId="50FF69AC" w14:textId="7585FC30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e the provided HTML to create templates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18E311" w14:textId="5DD65AFA" w:rsidR="00693E09" w:rsidRDefault="00693E09" w:rsidP="004F7799">
      <w:pPr>
        <w:pStyle w:val="Heading2"/>
        <w:numPr>
          <w:ilvl w:val="1"/>
          <w:numId w:val="49"/>
        </w:numPr>
      </w:pPr>
      <w:r>
        <w:rPr>
          <w:rStyle w:val="normaltextrun"/>
          <w:rFonts w:ascii="Calibri" w:hAnsi="Calibri" w:cs="Calibri"/>
        </w:rPr>
        <w:t>*Search</w:t>
      </w:r>
      <w:r>
        <w:rPr>
          <w:rStyle w:val="eop"/>
          <w:rFonts w:ascii="Calibri" w:hAnsi="Calibri" w:cs="Calibri"/>
        </w:rPr>
        <w:t> </w:t>
      </w:r>
    </w:p>
    <w:p w14:paraId="1FCBF78B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for a specific movie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. When you first access the search page using the rout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>, you should be able to see all the movie offers. Filter all matches by (part of) the title, genre, and year (case-insensitive). If the search fields are empty, show all mov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44657" w14:textId="64A9901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836491F" wp14:editId="2A7307CE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6B764F" w14:textId="6A80E43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59FF485" wp14:editId="2FE9767B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92EBD29" w14:textId="392AD1E6" w:rsidR="00640502" w:rsidRPr="002D06D0" w:rsidRDefault="00693E09" w:rsidP="000E46FA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640502" w:rsidRPr="002D06D0" w:rsidSect="001D044E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60DEBF" w14:textId="77777777" w:rsidR="00E20CE0" w:rsidRDefault="00E20CE0" w:rsidP="008068A2">
      <w:pPr>
        <w:spacing w:after="0" w:line="240" w:lineRule="auto"/>
      </w:pPr>
      <w:r>
        <w:separator/>
      </w:r>
    </w:p>
  </w:endnote>
  <w:endnote w:type="continuationSeparator" w:id="0">
    <w:p w14:paraId="7586A070" w14:textId="77777777" w:rsidR="00E20CE0" w:rsidRDefault="00E20C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91D523" w14:textId="77777777" w:rsidR="00E20CE0" w:rsidRDefault="00E20CE0" w:rsidP="008068A2">
      <w:pPr>
        <w:spacing w:after="0" w:line="240" w:lineRule="auto"/>
      </w:pPr>
      <w:r>
        <w:separator/>
      </w:r>
    </w:p>
  </w:footnote>
  <w:footnote w:type="continuationSeparator" w:id="0">
    <w:p w14:paraId="0FAA94EE" w14:textId="77777777" w:rsidR="00E20CE0" w:rsidRDefault="00E20C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C4D70"/>
    <w:multiLevelType w:val="hybridMultilevel"/>
    <w:tmpl w:val="F642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533DB"/>
    <w:multiLevelType w:val="hybridMultilevel"/>
    <w:tmpl w:val="32A0A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00DEC"/>
    <w:multiLevelType w:val="multilevel"/>
    <w:tmpl w:val="4C4A31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Calibri" w:hAnsi="Calibri" w:cs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ascii="Calibri" w:hAnsi="Calibri" w:cs="Calibri"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ascii="Calibri" w:hAnsi="Calibri" w:cs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ascii="Calibri" w:hAnsi="Calibri" w:cs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ascii="Calibri" w:hAnsi="Calibri" w:cs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ascii="Calibri" w:hAnsi="Calibri" w:cs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ascii="Calibri" w:hAnsi="Calibri" w:cs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ascii="Calibri" w:hAnsi="Calibri" w:cs="Calibri" w:hint="default"/>
      </w:rPr>
    </w:lvl>
  </w:abstractNum>
  <w:abstractNum w:abstractNumId="8" w15:restartNumberingAfterBreak="0">
    <w:nsid w:val="15DB3798"/>
    <w:multiLevelType w:val="multilevel"/>
    <w:tmpl w:val="0FBE3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93F6A"/>
    <w:multiLevelType w:val="multilevel"/>
    <w:tmpl w:val="0DFCD3CE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1D6922"/>
    <w:multiLevelType w:val="multilevel"/>
    <w:tmpl w:val="06A409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6502A6"/>
    <w:multiLevelType w:val="multilevel"/>
    <w:tmpl w:val="990042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71379E"/>
    <w:multiLevelType w:val="multilevel"/>
    <w:tmpl w:val="C8DAE592"/>
    <w:lvl w:ilvl="0">
      <w:start w:val="5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2" w15:restartNumberingAfterBreak="0">
    <w:nsid w:val="42F874E4"/>
    <w:multiLevelType w:val="multilevel"/>
    <w:tmpl w:val="5682252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2C089C"/>
    <w:multiLevelType w:val="multilevel"/>
    <w:tmpl w:val="D86640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421784">
    <w:abstractNumId w:val="0"/>
  </w:num>
  <w:num w:numId="2" w16cid:durableId="1278023200">
    <w:abstractNumId w:val="55"/>
  </w:num>
  <w:num w:numId="3" w16cid:durableId="427391132">
    <w:abstractNumId w:val="16"/>
  </w:num>
  <w:num w:numId="4" w16cid:durableId="1600793537">
    <w:abstractNumId w:val="41"/>
  </w:num>
  <w:num w:numId="5" w16cid:durableId="752898803">
    <w:abstractNumId w:val="42"/>
  </w:num>
  <w:num w:numId="6" w16cid:durableId="1696617179">
    <w:abstractNumId w:val="46"/>
  </w:num>
  <w:num w:numId="7" w16cid:durableId="531965265">
    <w:abstractNumId w:val="4"/>
  </w:num>
  <w:num w:numId="8" w16cid:durableId="1478768193">
    <w:abstractNumId w:val="14"/>
  </w:num>
  <w:num w:numId="9" w16cid:durableId="1224682537">
    <w:abstractNumId w:val="39"/>
  </w:num>
  <w:num w:numId="10" w16cid:durableId="56315116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3321274">
    <w:abstractNumId w:val="7"/>
  </w:num>
  <w:num w:numId="12" w16cid:durableId="2074041148">
    <w:abstractNumId w:val="27"/>
  </w:num>
  <w:num w:numId="13" w16cid:durableId="303972899">
    <w:abstractNumId w:val="1"/>
  </w:num>
  <w:num w:numId="14" w16cid:durableId="1169980498">
    <w:abstractNumId w:val="45"/>
  </w:num>
  <w:num w:numId="15" w16cid:durableId="1570386840">
    <w:abstractNumId w:val="17"/>
  </w:num>
  <w:num w:numId="16" w16cid:durableId="2076780779">
    <w:abstractNumId w:val="50"/>
  </w:num>
  <w:num w:numId="17" w16cid:durableId="42367843">
    <w:abstractNumId w:val="40"/>
  </w:num>
  <w:num w:numId="18" w16cid:durableId="1245263293">
    <w:abstractNumId w:val="54"/>
  </w:num>
  <w:num w:numId="19" w16cid:durableId="1684739913">
    <w:abstractNumId w:val="47"/>
  </w:num>
  <w:num w:numId="20" w16cid:durableId="1235892922">
    <w:abstractNumId w:val="26"/>
  </w:num>
  <w:num w:numId="21" w16cid:durableId="1752577024">
    <w:abstractNumId w:val="44"/>
  </w:num>
  <w:num w:numId="22" w16cid:durableId="1201090991">
    <w:abstractNumId w:val="19"/>
  </w:num>
  <w:num w:numId="23" w16cid:durableId="822164134">
    <w:abstractNumId w:val="22"/>
  </w:num>
  <w:num w:numId="24" w16cid:durableId="540091016">
    <w:abstractNumId w:val="2"/>
  </w:num>
  <w:num w:numId="25" w16cid:durableId="785737260">
    <w:abstractNumId w:val="13"/>
  </w:num>
  <w:num w:numId="26" w16cid:durableId="1514026852">
    <w:abstractNumId w:val="23"/>
  </w:num>
  <w:num w:numId="27" w16cid:durableId="1563784199">
    <w:abstractNumId w:val="49"/>
  </w:num>
  <w:num w:numId="28" w16cid:durableId="435911028">
    <w:abstractNumId w:val="25"/>
  </w:num>
  <w:num w:numId="29" w16cid:durableId="1952518414">
    <w:abstractNumId w:val="53"/>
  </w:num>
  <w:num w:numId="30" w16cid:durableId="1625581172">
    <w:abstractNumId w:val="29"/>
  </w:num>
  <w:num w:numId="31" w16cid:durableId="1002707721">
    <w:abstractNumId w:val="18"/>
  </w:num>
  <w:num w:numId="32" w16cid:durableId="1809545164">
    <w:abstractNumId w:val="48"/>
  </w:num>
  <w:num w:numId="33" w16cid:durableId="390812658">
    <w:abstractNumId w:val="51"/>
  </w:num>
  <w:num w:numId="34" w16cid:durableId="885531829">
    <w:abstractNumId w:val="38"/>
  </w:num>
  <w:num w:numId="35" w16cid:durableId="1770813377">
    <w:abstractNumId w:val="52"/>
  </w:num>
  <w:num w:numId="36" w16cid:durableId="1302463721">
    <w:abstractNumId w:val="11"/>
  </w:num>
  <w:num w:numId="37" w16cid:durableId="1938363836">
    <w:abstractNumId w:val="34"/>
  </w:num>
  <w:num w:numId="38" w16cid:durableId="1314529546">
    <w:abstractNumId w:val="21"/>
  </w:num>
  <w:num w:numId="39" w16cid:durableId="2133788989">
    <w:abstractNumId w:val="43"/>
  </w:num>
  <w:num w:numId="40" w16cid:durableId="597177232">
    <w:abstractNumId w:val="10"/>
  </w:num>
  <w:num w:numId="41" w16cid:durableId="343482349">
    <w:abstractNumId w:val="5"/>
  </w:num>
  <w:num w:numId="42" w16cid:durableId="242876713">
    <w:abstractNumId w:val="37"/>
  </w:num>
  <w:num w:numId="43" w16cid:durableId="1949727443">
    <w:abstractNumId w:val="30"/>
  </w:num>
  <w:num w:numId="44" w16cid:durableId="323094968">
    <w:abstractNumId w:val="35"/>
  </w:num>
  <w:num w:numId="45" w16cid:durableId="1879312721">
    <w:abstractNumId w:val="3"/>
  </w:num>
  <w:num w:numId="46" w16cid:durableId="1667902995">
    <w:abstractNumId w:val="32"/>
  </w:num>
  <w:num w:numId="47" w16cid:durableId="1516335459">
    <w:abstractNumId w:val="8"/>
  </w:num>
  <w:num w:numId="48" w16cid:durableId="1551072487">
    <w:abstractNumId w:val="15"/>
  </w:num>
  <w:num w:numId="49" w16cid:durableId="652297882">
    <w:abstractNumId w:val="9"/>
  </w:num>
  <w:num w:numId="50" w16cid:durableId="740641429">
    <w:abstractNumId w:val="24"/>
  </w:num>
  <w:num w:numId="51" w16cid:durableId="27881895">
    <w:abstractNumId w:val="28"/>
  </w:num>
  <w:num w:numId="52" w16cid:durableId="2078164843">
    <w:abstractNumId w:val="33"/>
  </w:num>
  <w:num w:numId="53" w16cid:durableId="184565498">
    <w:abstractNumId w:val="12"/>
  </w:num>
  <w:num w:numId="54" w16cid:durableId="1769690482">
    <w:abstractNumId w:val="31"/>
  </w:num>
  <w:num w:numId="55" w16cid:durableId="593443164">
    <w:abstractNumId w:val="36"/>
  </w:num>
  <w:num w:numId="56" w16cid:durableId="19619541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NKgFAKbyk0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F3D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044E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64DA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9565E"/>
    <w:rsid w:val="004A7E77"/>
    <w:rsid w:val="004B0253"/>
    <w:rsid w:val="004C0A80"/>
    <w:rsid w:val="004D03E1"/>
    <w:rsid w:val="004D29A9"/>
    <w:rsid w:val="004E0D4F"/>
    <w:rsid w:val="004E4C1E"/>
    <w:rsid w:val="004F779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E5B85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CE0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0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664050"/>
  </w:style>
  <w:style w:type="character" w:customStyle="1" w:styleId="viiyi">
    <w:name w:val="viiyi"/>
    <w:basedOn w:val="DefaultParagraphFont"/>
    <w:rsid w:val="00664050"/>
  </w:style>
  <w:style w:type="paragraph" w:customStyle="1" w:styleId="paragraph">
    <w:name w:val="paragraph"/>
    <w:basedOn w:val="Normal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3E09"/>
  </w:style>
  <w:style w:type="character" w:customStyle="1" w:styleId="eop">
    <w:name w:val="eop"/>
    <w:basedOn w:val="DefaultParagraphFont"/>
    <w:rsid w:val="00693E09"/>
  </w:style>
  <w:style w:type="character" w:customStyle="1" w:styleId="wacimagecontainer">
    <w:name w:val="wacimagecontainer"/>
    <w:basedOn w:val="DefaultParagraphFont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1.png"/><Relationship Id="rId21" Type="http://schemas.openxmlformats.org/officeDocument/2006/relationships/image" Target="media/image120.png"/><Relationship Id="rId34" Type="http://schemas.openxmlformats.org/officeDocument/2006/relationships/image" Target="media/image1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image" Target="media/image1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23" Type="http://schemas.openxmlformats.org/officeDocument/2006/relationships/image" Target="media/image1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50.png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6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11T12:27:00Z</cp:lastPrinted>
  <dcterms:created xsi:type="dcterms:W3CDTF">2024-05-29T16:50:00Z</dcterms:created>
  <dcterms:modified xsi:type="dcterms:W3CDTF">2024-05-29T16:50:00Z</dcterms:modified>
  <cp:category>programming;education;software engineering;software development</cp:category>
</cp:coreProperties>
</file>